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0D3B" w:rsidRPr="009C7E67" w:rsidRDefault="002E2465" w:rsidP="00AF2779">
      <w:pPr>
        <w:pStyle w:val="Encabezadodetabladecontenido"/>
        <w:tabs>
          <w:tab w:val="left" w:pos="9020"/>
          <w:tab w:val="right" w:pos="9781"/>
        </w:tabs>
        <w:ind w:left="142"/>
        <w:rPr>
          <w:rFonts w:ascii="Times New Roman" w:hAnsi="Times New Roman"/>
          <w:b w:val="0"/>
          <w:color w:val="auto"/>
          <w:lang w:val="es-ES"/>
        </w:rPr>
      </w:pPr>
      <w:r>
        <w:rPr>
          <w:rFonts w:ascii="Times New Roman" w:hAnsi="Times New Roman"/>
          <w:b w:val="0"/>
          <w:noProof/>
          <w:color w:val="auto"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30" type="#_x0000_t136" style="position:absolute;left:0;text-align:left;margin-left:259.8pt;margin-top:57.05pt;width:181.7pt;height:18.5pt;z-index:2;mso-wrap-edited:f" fillcolor="#2a2515" stroked="f" strokecolor="blue" strokeweight="0">
            <v:shadow on="t" color="#d8d8d8" offset=",1pt" offset2=",-2pt"/>
            <v:textpath style="font-family:&quot;Calibri&quot;;font-size:12pt;v-text-kern:t" trim="t" fitpath="t" string="Network/Translator Specialist"/>
          </v:shape>
        </w:pict>
      </w:r>
      <w:r>
        <w:rPr>
          <w:rFonts w:ascii="Times New Roman" w:hAnsi="Times New Roman"/>
          <w:b w:val="0"/>
          <w:color w:val="auto"/>
          <w:lang w:val="es-E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8pt;height:96.3pt">
            <v:imagedata r:id="rId6" o:title="foto para pasaporte"/>
          </v:shape>
        </w:pict>
      </w:r>
      <w:r>
        <w:rPr>
          <w:rFonts w:ascii="Times New Roman" w:hAnsi="Times New Roman"/>
          <w:b w:val="0"/>
          <w:noProof/>
          <w:color w:val="auto"/>
        </w:rPr>
        <w:pict>
          <v:shape id="_x0000_s1026" type="#_x0000_t136" style="position:absolute;left:0;text-align:left;margin-left:231.3pt;margin-top:21.8pt;width:236.7pt;height:18pt;z-index:1;mso-position-horizontal-relative:text;mso-position-vertical-relative:text" wrapcoords="-68 0 -68 18000 0 21600 68 21600 21805 21600 21805 1800 21668 0 -68 0" fillcolor="#2a2515" stroked="f" strokecolor="blue" strokeweight="0">
            <v:shadow on="t" color="#d8d8d8" offset=",1pt" offset2=",-2pt"/>
            <v:textpath style="font-family:&quot;Calibri&quot;;font-size:16pt;font-weight:bold;v-text-kern:t" trim="t" fitpath="t" string="DANIEL ALEJANDRO MARTINEZ CARNEVALI"/>
            <w10:wrap type="tight"/>
          </v:shape>
        </w:pict>
      </w:r>
    </w:p>
    <w:p w:rsidR="00534610" w:rsidRPr="009C7E67" w:rsidRDefault="009C7E67" w:rsidP="00534610">
      <w:pPr>
        <w:spacing w:after="0"/>
        <w:ind w:left="1416" w:hanging="1416"/>
        <w:rPr>
          <w:rFonts w:ascii="Times New Roman" w:eastAsia="Times New Roman" w:hAnsi="Times New Roman"/>
          <w:b/>
          <w:bCs/>
          <w:sz w:val="28"/>
          <w:szCs w:val="28"/>
          <w:u w:val="single"/>
          <w:lang w:val="en-US" w:eastAsia="es-ES_tradnl"/>
        </w:rPr>
      </w:pPr>
      <w:r w:rsidRPr="009C7E67">
        <w:rPr>
          <w:rFonts w:ascii="Times New Roman" w:eastAsia="Times New Roman" w:hAnsi="Times New Roman"/>
          <w:b/>
          <w:bCs/>
          <w:sz w:val="28"/>
          <w:szCs w:val="28"/>
          <w:u w:val="single"/>
          <w:lang w:val="en-US" w:eastAsia="es-ES_tradnl"/>
        </w:rPr>
        <w:t>Professional E</w:t>
      </w:r>
      <w:r w:rsidR="00534610" w:rsidRPr="009C7E67">
        <w:rPr>
          <w:rFonts w:ascii="Times New Roman" w:eastAsia="Times New Roman" w:hAnsi="Times New Roman"/>
          <w:b/>
          <w:bCs/>
          <w:sz w:val="28"/>
          <w:szCs w:val="28"/>
          <w:u w:val="single"/>
          <w:lang w:val="en-US" w:eastAsia="es-ES_tradnl"/>
        </w:rPr>
        <w:t>xperience</w:t>
      </w:r>
    </w:p>
    <w:p w:rsidR="009C7E67" w:rsidRPr="009C7E67" w:rsidRDefault="009C7E67" w:rsidP="00534610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</w:p>
    <w:p w:rsidR="00534610" w:rsidRPr="009C7E67" w:rsidRDefault="00534610" w:rsidP="009C7E67">
      <w:pPr>
        <w:spacing w:after="0"/>
        <w:ind w:left="1416" w:hanging="1416"/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  <w:t>2014-2017 DMC System, C.A.</w:t>
      </w:r>
    </w:p>
    <w:p w:rsidR="00534610" w:rsidRPr="009C7E67" w:rsidRDefault="00534610" w:rsidP="009C7E67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Position: </w:t>
      </w:r>
      <w:r w:rsidR="009C7E67"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  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Computer Equipment Maintenance and Repair Technician</w:t>
      </w:r>
    </w:p>
    <w:p w:rsidR="00534610" w:rsidRPr="009C7E67" w:rsidRDefault="00534610" w:rsidP="009C7E67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Function: </w:t>
      </w:r>
      <w:r w:rsidR="009C7E67"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   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Providing technical support services</w:t>
      </w:r>
      <w:r w:rsid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(In English and Spanish)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, repair</w:t>
      </w:r>
      <w:r w:rsid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ing, and maintaining 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computers, laptops </w:t>
      </w:r>
      <w:r w:rsidRPr="009C7E67">
        <w:rPr>
          <w:rFonts w:ascii="Times New Roman" w:eastAsia="Times New Roman" w:hAnsi="Times New Roman"/>
          <w:bCs/>
          <w:noProof/>
          <w:sz w:val="28"/>
          <w:szCs w:val="28"/>
          <w:lang w:val="en-US" w:eastAsia="es-ES_tradnl"/>
        </w:rPr>
        <w:t>and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notebooks. </w:t>
      </w:r>
    </w:p>
    <w:p w:rsidR="009C7E67" w:rsidRPr="009C7E67" w:rsidRDefault="009C7E67" w:rsidP="009C7E67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</w:p>
    <w:p w:rsidR="00534610" w:rsidRPr="009C7E67" w:rsidRDefault="009C7E67" w:rsidP="009C7E67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  <w:r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    </w:t>
      </w:r>
      <w:r w:rsidR="00534610"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2018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      Neevo.definedcrowd.com</w:t>
      </w:r>
      <w:r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</w:t>
      </w:r>
    </w:p>
    <w:p w:rsidR="009C7E67" w:rsidRPr="009C7E67" w:rsidRDefault="009C7E67" w:rsidP="009C7E67">
      <w:pPr>
        <w:spacing w:after="0"/>
        <w:ind w:left="1416" w:hanging="1416"/>
        <w:rPr>
          <w:rFonts w:ascii="Times New Roman" w:hAnsi="Times New Roman"/>
          <w:bCs/>
          <w:sz w:val="28"/>
          <w:szCs w:val="28"/>
          <w:shd w:val="clear" w:color="auto" w:fill="FFFFFF"/>
          <w:lang w:val="en-US"/>
        </w:rPr>
      </w:pP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Position:      </w:t>
      </w:r>
      <w:r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T</w:t>
      </w:r>
      <w:r w:rsidRPr="009C7E67">
        <w:rPr>
          <w:rFonts w:ascii="Times New Roman" w:hAnsi="Times New Roman"/>
          <w:bCs/>
          <w:sz w:val="28"/>
          <w:szCs w:val="28"/>
          <w:shd w:val="clear" w:color="auto" w:fill="FFFFFF"/>
          <w:lang w:val="en-US"/>
        </w:rPr>
        <w:t>ext-Audio Corrector (Directed Speech)</w:t>
      </w:r>
      <w:r>
        <w:rPr>
          <w:rFonts w:ascii="Times New Roman" w:hAnsi="Times New Roman"/>
          <w:bCs/>
          <w:sz w:val="28"/>
          <w:szCs w:val="28"/>
          <w:shd w:val="clear" w:color="auto" w:fill="FFFFFF"/>
          <w:lang w:val="en-US"/>
        </w:rPr>
        <w:t xml:space="preserve"> (English language)</w:t>
      </w:r>
    </w:p>
    <w:p w:rsidR="009C7E67" w:rsidRPr="009C7E67" w:rsidRDefault="009C7E67" w:rsidP="009C7E67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Function:    </w:t>
      </w:r>
      <w:r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Type of work varied from text, audio, image and video analysis. Record</w:t>
      </w:r>
      <w:r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ed</w:t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phrases, categorize audio, identify the feeling of a specific text, tag objects in images, among other tasks.</w:t>
      </w:r>
    </w:p>
    <w:p w:rsidR="00534610" w:rsidRPr="009C7E67" w:rsidRDefault="00534610" w:rsidP="00534610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 xml:space="preserve"> </w:t>
      </w:r>
    </w:p>
    <w:tbl>
      <w:tblPr>
        <w:tblpPr w:leftFromText="141" w:rightFromText="141" w:vertAnchor="page" w:horzAnchor="margin" w:tblpXSpec="right" w:tblpY="10141"/>
        <w:tblW w:w="0" w:type="auto"/>
        <w:tblBorders>
          <w:top w:val="thickThinSmallGap" w:sz="18" w:space="0" w:color="1F1B0F"/>
          <w:left w:val="thickThinSmallGap" w:sz="18" w:space="0" w:color="1F1B0F"/>
          <w:bottom w:val="thickThinSmallGap" w:sz="18" w:space="0" w:color="1F1B0F"/>
          <w:right w:val="thickThinSmallGap" w:sz="18" w:space="0" w:color="1F1B0F"/>
        </w:tblBorders>
        <w:tblLook w:val="00A0" w:firstRow="1" w:lastRow="0" w:firstColumn="1" w:lastColumn="0" w:noHBand="0" w:noVBand="0"/>
      </w:tblPr>
      <w:tblGrid>
        <w:gridCol w:w="3582"/>
      </w:tblGrid>
      <w:tr w:rsidR="009C7E67" w:rsidRPr="009C7E67" w:rsidTr="009C7E67">
        <w:trPr>
          <w:trHeight w:val="2397"/>
        </w:trPr>
        <w:tc>
          <w:tcPr>
            <w:tcW w:w="3582" w:type="dxa"/>
          </w:tcPr>
          <w:p w:rsidR="009C7E67" w:rsidRPr="009C7E67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 w:rsidRPr="009C7E67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Daniel Martinez Carnevali</w:t>
            </w:r>
          </w:p>
          <w:p w:rsidR="009C7E67" w:rsidRPr="009C7E67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 w:rsidRPr="009C7E67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Country: Venezuela</w:t>
            </w:r>
          </w:p>
          <w:p w:rsidR="009C7E67" w:rsidRPr="009C7E67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 w:rsidRPr="009C7E67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I.D: 24213443</w:t>
            </w:r>
          </w:p>
          <w:p w:rsidR="009C7E67" w:rsidRPr="009C7E67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 w:rsidRPr="009C7E67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Age: 24 years old</w:t>
            </w:r>
          </w:p>
          <w:p w:rsidR="009C7E67" w:rsidRPr="009C7E67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 w:rsidRPr="009C7E67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Phone N°: </w:t>
            </w: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+</w:t>
            </w:r>
            <w:r w:rsidRPr="009C7E67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580424242073924</w:t>
            </w:r>
          </w:p>
          <w:p w:rsidR="009C7E67" w:rsidRPr="00250910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 w:rsidRPr="00250910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Email: Canevalix2021@gmail.com</w:t>
            </w:r>
          </w:p>
          <w:p w:rsidR="009C7E67" w:rsidRPr="009C7E67" w:rsidRDefault="009C7E67" w:rsidP="009C7E67">
            <w:pPr>
              <w:spacing w:after="0"/>
              <w:rPr>
                <w:rFonts w:ascii="Times New Roman" w:eastAsia="Calibri" w:hAnsi="Times New Roman"/>
                <w:sz w:val="28"/>
                <w:szCs w:val="28"/>
              </w:rPr>
            </w:pPr>
            <w:r w:rsidRPr="009C7E67">
              <w:rPr>
                <w:rFonts w:ascii="Times New Roman" w:eastAsia="Calibri" w:hAnsi="Times New Roman"/>
                <w:sz w:val="28"/>
                <w:szCs w:val="28"/>
              </w:rPr>
              <w:t>Date of birth: September 30, 1993</w:t>
            </w:r>
          </w:p>
        </w:tc>
      </w:tr>
    </w:tbl>
    <w:p w:rsidR="00534610" w:rsidRPr="009C7E67" w:rsidRDefault="00534610" w:rsidP="00534610">
      <w:pPr>
        <w:spacing w:after="0"/>
        <w:ind w:left="1416" w:hanging="1416"/>
        <w:rPr>
          <w:rFonts w:ascii="Times New Roman" w:eastAsia="Times New Roman" w:hAnsi="Times New Roman"/>
          <w:b/>
          <w:bCs/>
          <w:sz w:val="28"/>
          <w:szCs w:val="28"/>
          <w:u w:val="single"/>
          <w:lang w:val="en-US" w:eastAsia="es-ES_tradnl"/>
        </w:rPr>
      </w:pPr>
      <w:r w:rsidRPr="009C7E67">
        <w:rPr>
          <w:rFonts w:ascii="Times New Roman" w:eastAsia="Times New Roman" w:hAnsi="Times New Roman"/>
          <w:b/>
          <w:bCs/>
          <w:sz w:val="28"/>
          <w:szCs w:val="28"/>
          <w:u w:val="single"/>
          <w:lang w:val="en-US" w:eastAsia="es-ES_tradnl"/>
        </w:rPr>
        <w:t>Academic background:</w:t>
      </w:r>
    </w:p>
    <w:p w:rsidR="009C7E67" w:rsidRPr="009C7E67" w:rsidRDefault="009C7E67" w:rsidP="00534610">
      <w:pPr>
        <w:spacing w:after="0"/>
        <w:ind w:left="1416" w:hanging="1416"/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</w:pPr>
    </w:p>
    <w:p w:rsidR="00534610" w:rsidRPr="009C7E67" w:rsidRDefault="009C7E67" w:rsidP="00534610">
      <w:pPr>
        <w:spacing w:after="0"/>
        <w:ind w:left="1416" w:hanging="1416"/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  <w:t>2015- 2018</w:t>
      </w:r>
      <w:r w:rsidR="00534610" w:rsidRPr="009C7E67"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  <w:t xml:space="preserve"> Studying System Engineering</w:t>
      </w:r>
    </w:p>
    <w:p w:rsidR="00534610" w:rsidRPr="009C7E67" w:rsidRDefault="009C7E67" w:rsidP="00534610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</w:pPr>
      <w:r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>College</w:t>
      </w:r>
      <w:r w:rsidR="00534610" w:rsidRPr="009C7E67"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 xml:space="preserve">: </w:t>
      </w:r>
      <w:r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 xml:space="preserve">     </w:t>
      </w:r>
      <w:r w:rsidR="00534610" w:rsidRPr="009C7E67"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>UNEXPO Vice-rectorado</w:t>
      </w:r>
      <w:r w:rsidRPr="009C7E67"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 xml:space="preserve"> "Luis Caballero</w:t>
      </w:r>
      <w:r w:rsidR="00534610" w:rsidRPr="009C7E67"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>".</w:t>
      </w:r>
    </w:p>
    <w:p w:rsidR="00534610" w:rsidRPr="009C7E67" w:rsidRDefault="00534610" w:rsidP="00534610">
      <w:pPr>
        <w:spacing w:after="0"/>
        <w:ind w:left="1416" w:hanging="1416"/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</w:pPr>
      <w:r w:rsidRPr="009C7E67"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 xml:space="preserve">       </w:t>
      </w:r>
      <w:r w:rsidRPr="009C7E67">
        <w:rPr>
          <w:rFonts w:ascii="Times New Roman" w:eastAsia="Times New Roman" w:hAnsi="Times New Roman"/>
          <w:bCs/>
          <w:sz w:val="28"/>
          <w:szCs w:val="28"/>
          <w:lang w:val="es-VE" w:eastAsia="es-ES_tradnl"/>
        </w:rPr>
        <w:tab/>
      </w:r>
      <w:r w:rsidRPr="009C7E67">
        <w:rPr>
          <w:rFonts w:ascii="Times New Roman" w:eastAsia="Times New Roman" w:hAnsi="Times New Roman"/>
          <w:bCs/>
          <w:sz w:val="28"/>
          <w:szCs w:val="28"/>
          <w:lang w:val="en-US" w:eastAsia="es-ES_tradnl"/>
        </w:rPr>
        <w:t>Intermediate/advanced knowledge acquired in mathematics, physics, chemistry, English, logic and electronics.</w:t>
      </w:r>
    </w:p>
    <w:p w:rsidR="00EE4CCE" w:rsidRPr="009C7E67" w:rsidRDefault="009C7E67" w:rsidP="009C7E67">
      <w:pPr>
        <w:tabs>
          <w:tab w:val="left" w:pos="945"/>
        </w:tabs>
        <w:spacing w:after="0"/>
        <w:ind w:left="1416" w:hanging="1416"/>
        <w:rPr>
          <w:rFonts w:ascii="Times New Roman" w:hAnsi="Times New Roman"/>
          <w:b/>
          <w:sz w:val="28"/>
          <w:szCs w:val="28"/>
          <w:lang w:val="en-US"/>
        </w:rPr>
      </w:pPr>
      <w:r w:rsidRPr="009C7E67">
        <w:rPr>
          <w:rFonts w:ascii="Times New Roman" w:eastAsia="Times New Roman" w:hAnsi="Times New Roman"/>
          <w:b/>
          <w:bCs/>
          <w:sz w:val="28"/>
          <w:szCs w:val="28"/>
          <w:lang w:val="en-US" w:eastAsia="es-ES_tradnl"/>
        </w:rPr>
        <w:tab/>
      </w:r>
    </w:p>
    <w:p w:rsidR="009C7E67" w:rsidRPr="009C7E67" w:rsidRDefault="009C7E67" w:rsidP="009C7E67">
      <w:pPr>
        <w:spacing w:after="0"/>
        <w:rPr>
          <w:rFonts w:ascii="Times New Roman" w:hAnsi="Times New Roman"/>
          <w:b/>
          <w:sz w:val="28"/>
          <w:szCs w:val="28"/>
          <w:lang w:val="en-US"/>
        </w:rPr>
      </w:pPr>
      <w:r w:rsidRPr="009C7E67">
        <w:rPr>
          <w:rFonts w:ascii="Times New Roman" w:hAnsi="Times New Roman"/>
          <w:b/>
          <w:sz w:val="28"/>
          <w:szCs w:val="28"/>
          <w:lang w:val="en-US"/>
        </w:rPr>
        <w:t>2014-2016: Network Engineering Certificate</w:t>
      </w:r>
    </w:p>
    <w:p w:rsidR="009C7E67" w:rsidRPr="009C7E67" w:rsidRDefault="009C7E67" w:rsidP="009C7E67">
      <w:pPr>
        <w:spacing w:after="0"/>
        <w:ind w:left="1416" w:hanging="1416"/>
        <w:rPr>
          <w:rFonts w:ascii="Times New Roman" w:hAnsi="Times New Roman"/>
          <w:sz w:val="28"/>
          <w:szCs w:val="28"/>
          <w:lang w:val="en-US"/>
        </w:rPr>
      </w:pPr>
      <w:r w:rsidRPr="009C7E67">
        <w:rPr>
          <w:rFonts w:ascii="Times New Roman" w:hAnsi="Times New Roman"/>
          <w:sz w:val="28"/>
          <w:szCs w:val="28"/>
          <w:lang w:val="en-US"/>
        </w:rPr>
        <w:t>Academy:     KEYS C.A</w:t>
      </w:r>
    </w:p>
    <w:p w:rsidR="009C7E67" w:rsidRDefault="009C7E67" w:rsidP="009C7E67">
      <w:pPr>
        <w:spacing w:after="0"/>
        <w:ind w:left="1416" w:hanging="1416"/>
        <w:rPr>
          <w:rFonts w:ascii="Times New Roman" w:hAnsi="Times New Roman"/>
          <w:sz w:val="28"/>
          <w:szCs w:val="28"/>
          <w:lang w:val="en-US"/>
        </w:rPr>
      </w:pPr>
      <w:r w:rsidRPr="009C7E67">
        <w:rPr>
          <w:rFonts w:ascii="Times New Roman" w:hAnsi="Times New Roman"/>
          <w:sz w:val="28"/>
          <w:szCs w:val="28"/>
          <w:lang w:val="en-US"/>
        </w:rPr>
        <w:tab/>
        <w:t>Advanced knowledge of compu</w:t>
      </w:r>
      <w:r>
        <w:rPr>
          <w:rFonts w:ascii="Times New Roman" w:hAnsi="Times New Roman"/>
          <w:sz w:val="28"/>
          <w:szCs w:val="28"/>
          <w:lang w:val="en-US"/>
        </w:rPr>
        <w:t>ter support, printing, wired,</w:t>
      </w:r>
      <w:r w:rsidRPr="009C7E67">
        <w:rPr>
          <w:rFonts w:ascii="Times New Roman" w:hAnsi="Times New Roman"/>
          <w:sz w:val="28"/>
          <w:szCs w:val="28"/>
          <w:lang w:val="en-US"/>
        </w:rPr>
        <w:t xml:space="preserve"> wireless networking, and server management.</w:t>
      </w:r>
    </w:p>
    <w:p w:rsidR="009C7E67" w:rsidRPr="009C7E67" w:rsidRDefault="009C7E67" w:rsidP="009C7E67">
      <w:pPr>
        <w:spacing w:after="0"/>
        <w:ind w:left="1416" w:hanging="1416"/>
        <w:rPr>
          <w:rFonts w:ascii="Times New Roman" w:hAnsi="Times New Roman"/>
          <w:sz w:val="28"/>
          <w:szCs w:val="28"/>
          <w:lang w:val="en-US"/>
        </w:rPr>
      </w:pPr>
    </w:p>
    <w:p w:rsidR="00AB50DA" w:rsidRPr="009C7E67" w:rsidRDefault="009C7E67" w:rsidP="009C5701">
      <w:pPr>
        <w:spacing w:after="0"/>
        <w:ind w:left="1416" w:hanging="1416"/>
        <w:rPr>
          <w:rFonts w:ascii="Times New Roman" w:hAnsi="Times New Roman"/>
          <w:b/>
          <w:sz w:val="28"/>
          <w:szCs w:val="28"/>
          <w:shd w:val="clear" w:color="auto" w:fill="FFFFFF"/>
          <w:lang w:val="en-US"/>
        </w:rPr>
      </w:pPr>
      <w:r w:rsidRPr="009C7E67">
        <w:rPr>
          <w:rFonts w:ascii="Times New Roman" w:hAnsi="Times New Roman"/>
          <w:b/>
          <w:sz w:val="28"/>
          <w:szCs w:val="28"/>
          <w:lang w:val="en-US"/>
        </w:rPr>
        <w:t xml:space="preserve">2017-2018   </w:t>
      </w:r>
      <w:r w:rsidRPr="009C7E67">
        <w:rPr>
          <w:rFonts w:ascii="Times New Roman" w:hAnsi="Times New Roman"/>
          <w:b/>
          <w:bCs/>
          <w:sz w:val="28"/>
          <w:szCs w:val="28"/>
          <w:shd w:val="clear" w:color="auto" w:fill="FFFFFF"/>
          <w:lang w:val="en-US"/>
        </w:rPr>
        <w:t xml:space="preserve">CEFRL Independent User </w:t>
      </w:r>
      <w:r w:rsidRPr="009C7E67">
        <w:rPr>
          <w:rFonts w:ascii="Times New Roman" w:hAnsi="Times New Roman"/>
          <w:b/>
          <w:sz w:val="28"/>
          <w:szCs w:val="28"/>
          <w:shd w:val="clear" w:color="auto" w:fill="FFFFFF"/>
          <w:lang w:val="en-US"/>
        </w:rPr>
        <w:t xml:space="preserve">B2 Certificate </w:t>
      </w:r>
    </w:p>
    <w:p w:rsidR="009C7E67" w:rsidRDefault="009C7E67" w:rsidP="009C5701">
      <w:pPr>
        <w:spacing w:after="0"/>
        <w:ind w:left="1416" w:hanging="1416"/>
        <w:rPr>
          <w:rFonts w:ascii="Times New Roman" w:hAnsi="Times New Roman"/>
          <w:sz w:val="28"/>
          <w:szCs w:val="28"/>
          <w:lang w:val="en-US"/>
        </w:rPr>
      </w:pPr>
      <w:r w:rsidRPr="009C7E67">
        <w:rPr>
          <w:rFonts w:ascii="Times New Roman" w:hAnsi="Times New Roman"/>
          <w:sz w:val="28"/>
          <w:szCs w:val="28"/>
          <w:lang w:val="en-US"/>
        </w:rPr>
        <w:t>Academy:    Centro Venezolano Americano “English as a Foreign Language Program”</w:t>
      </w:r>
      <w:r>
        <w:rPr>
          <w:rFonts w:ascii="Times New Roman" w:hAnsi="Times New Roman"/>
          <w:sz w:val="28"/>
          <w:szCs w:val="28"/>
          <w:lang w:val="en-US"/>
        </w:rPr>
        <w:t>.</w:t>
      </w:r>
    </w:p>
    <w:p w:rsidR="009C7E67" w:rsidRDefault="009C7E67" w:rsidP="009C5701">
      <w:pPr>
        <w:spacing w:after="0"/>
        <w:ind w:left="1416" w:hanging="1416"/>
        <w:rPr>
          <w:rFonts w:ascii="Times New Roman" w:hAnsi="Times New Roman"/>
          <w:sz w:val="28"/>
          <w:szCs w:val="28"/>
          <w:lang w:val="en-US"/>
        </w:rPr>
      </w:pPr>
    </w:p>
    <w:p w:rsidR="009C7E67" w:rsidRDefault="009C7E67" w:rsidP="00250910">
      <w:pPr>
        <w:spacing w:after="0"/>
        <w:ind w:left="1416" w:hanging="1416"/>
        <w:jc w:val="both"/>
        <w:rPr>
          <w:rFonts w:ascii="Times New Roman" w:hAnsi="Times New Roman"/>
          <w:sz w:val="28"/>
          <w:szCs w:val="28"/>
          <w:lang w:val="en-US"/>
        </w:rPr>
      </w:pPr>
      <w:r w:rsidRPr="009C7E67">
        <w:rPr>
          <w:rFonts w:ascii="Times New Roman" w:hAnsi="Times New Roman"/>
          <w:sz w:val="28"/>
          <w:szCs w:val="28"/>
          <w:lang w:val="en-US"/>
        </w:rPr>
        <w:t xml:space="preserve">                    Can understand the main ideas of complex text on both concrete and abstract topics, including technical discussions in their field of specialization.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</w:p>
    <w:p w:rsidR="009C7E67" w:rsidRDefault="009C7E67" w:rsidP="00250910">
      <w:pPr>
        <w:spacing w:after="0"/>
        <w:ind w:left="1416" w:hanging="1416"/>
        <w:jc w:val="both"/>
        <w:rPr>
          <w:rFonts w:ascii="Times New Roman" w:hAnsi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/>
          <w:sz w:val="28"/>
          <w:szCs w:val="28"/>
          <w:lang w:val="en-US"/>
        </w:rPr>
        <w:t xml:space="preserve">                    </w:t>
      </w:r>
      <w:r w:rsidRPr="009C7E67">
        <w:rPr>
          <w:rFonts w:ascii="Times New Roman" w:hAnsi="Times New Roman"/>
          <w:sz w:val="28"/>
          <w:szCs w:val="28"/>
          <w:lang w:val="en-US"/>
        </w:rPr>
        <w:t>Can interact with a degree of fluency and spontaneity that makes regular interaction with native speakers quite possible without strain for either party.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</w:p>
    <w:p w:rsidR="00516571" w:rsidRPr="009C7E67" w:rsidRDefault="009C7E67" w:rsidP="00250910">
      <w:pPr>
        <w:spacing w:after="0"/>
        <w:ind w:left="1416" w:hanging="1416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                    </w:t>
      </w:r>
      <w:r w:rsidRPr="009C7E67">
        <w:rPr>
          <w:rFonts w:ascii="Times New Roman" w:hAnsi="Times New Roman"/>
          <w:sz w:val="28"/>
          <w:szCs w:val="28"/>
          <w:lang w:val="en-US"/>
        </w:rPr>
        <w:t>Can produce clear, detailed text on a wide range of subjects and explain a viewpoint on a topical issue giving the advantages and disadvantages of various options.</w:t>
      </w:r>
    </w:p>
    <w:sectPr w:rsidR="00516571" w:rsidRPr="009C7E67" w:rsidSect="00814156">
      <w:pgSz w:w="11900" w:h="16840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2465" w:rsidRDefault="002E2465">
      <w:pPr>
        <w:spacing w:after="0"/>
      </w:pPr>
      <w:r>
        <w:separator/>
      </w:r>
    </w:p>
  </w:endnote>
  <w:endnote w:type="continuationSeparator" w:id="0">
    <w:p w:rsidR="002E2465" w:rsidRDefault="002E24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2465" w:rsidRDefault="002E2465">
      <w:pPr>
        <w:spacing w:after="0"/>
      </w:pPr>
      <w:r>
        <w:separator/>
      </w:r>
    </w:p>
  </w:footnote>
  <w:footnote w:type="continuationSeparator" w:id="0">
    <w:p w:rsidR="002E2465" w:rsidRDefault="002E246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08"/>
  <w:hyphenationZone w:val="425"/>
  <w:evenAndOddHeaders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EwAhLmxkYGZiYWlko6SsGpxcWZ+XkgBYa1AFyK8OcsAAAA"/>
  </w:docVars>
  <w:rsids>
    <w:rsidRoot w:val="003F170F"/>
    <w:rsid w:val="00053299"/>
    <w:rsid w:val="00083D71"/>
    <w:rsid w:val="00104ECD"/>
    <w:rsid w:val="001B291A"/>
    <w:rsid w:val="00250910"/>
    <w:rsid w:val="002E2465"/>
    <w:rsid w:val="003059F3"/>
    <w:rsid w:val="003F170F"/>
    <w:rsid w:val="003F7076"/>
    <w:rsid w:val="00407393"/>
    <w:rsid w:val="004C59A4"/>
    <w:rsid w:val="004E7958"/>
    <w:rsid w:val="00516571"/>
    <w:rsid w:val="00534610"/>
    <w:rsid w:val="005630C3"/>
    <w:rsid w:val="005C126E"/>
    <w:rsid w:val="00601AE7"/>
    <w:rsid w:val="006061B7"/>
    <w:rsid w:val="00630C26"/>
    <w:rsid w:val="006E4114"/>
    <w:rsid w:val="00722C7B"/>
    <w:rsid w:val="00732DA6"/>
    <w:rsid w:val="00773885"/>
    <w:rsid w:val="007A3A6A"/>
    <w:rsid w:val="007C4899"/>
    <w:rsid w:val="007D2154"/>
    <w:rsid w:val="00814156"/>
    <w:rsid w:val="0090736F"/>
    <w:rsid w:val="009C5701"/>
    <w:rsid w:val="009C7E67"/>
    <w:rsid w:val="009D6E98"/>
    <w:rsid w:val="00AB50DA"/>
    <w:rsid w:val="00AC7999"/>
    <w:rsid w:val="00AD0D3B"/>
    <w:rsid w:val="00AF2779"/>
    <w:rsid w:val="00B032C6"/>
    <w:rsid w:val="00B255BE"/>
    <w:rsid w:val="00BE4A71"/>
    <w:rsid w:val="00C50B25"/>
    <w:rsid w:val="00C902F6"/>
    <w:rsid w:val="00CD32F0"/>
    <w:rsid w:val="00CE1FAD"/>
    <w:rsid w:val="00D81880"/>
    <w:rsid w:val="00D861DC"/>
    <w:rsid w:val="00D9418E"/>
    <w:rsid w:val="00DC714B"/>
    <w:rsid w:val="00E01F56"/>
    <w:rsid w:val="00EB297F"/>
    <w:rsid w:val="00EB3478"/>
    <w:rsid w:val="00ED1AB8"/>
    <w:rsid w:val="00EE4C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6F4A57F5-5C25-41AF-87DC-520ACBDD4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s-VE" w:eastAsia="es-V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92D"/>
    <w:pPr>
      <w:spacing w:after="200"/>
    </w:pPr>
    <w:rPr>
      <w:sz w:val="24"/>
      <w:szCs w:val="24"/>
      <w:lang w:val="es-ES_tradnl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3F170F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813617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3F170F"/>
    <w:rPr>
      <w:rFonts w:ascii="Calibri" w:eastAsia="Times New Roman" w:hAnsi="Calibri" w:cs="Times New Roman"/>
      <w:b/>
      <w:bCs/>
      <w:color w:val="813617"/>
      <w:sz w:val="32"/>
      <w:szCs w:val="32"/>
    </w:rPr>
  </w:style>
  <w:style w:type="paragraph" w:customStyle="1" w:styleId="Encabezadodetabladecontenido">
    <w:name w:val="Encabezado de tabla de contenido"/>
    <w:basedOn w:val="Ttulo1"/>
    <w:next w:val="Normal"/>
    <w:uiPriority w:val="39"/>
    <w:unhideWhenUsed/>
    <w:qFormat/>
    <w:rsid w:val="003F170F"/>
    <w:pPr>
      <w:spacing w:line="276" w:lineRule="auto"/>
      <w:outlineLvl w:val="9"/>
    </w:pPr>
    <w:rPr>
      <w:color w:val="883918"/>
      <w:sz w:val="28"/>
      <w:szCs w:val="28"/>
      <w:lang w:eastAsia="es-ES_tradnl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3F170F"/>
    <w:pPr>
      <w:spacing w:before="120" w:after="0"/>
    </w:pPr>
    <w:rPr>
      <w:b/>
    </w:rPr>
  </w:style>
  <w:style w:type="paragraph" w:styleId="TDC2">
    <w:name w:val="toc 2"/>
    <w:basedOn w:val="Normal"/>
    <w:next w:val="Normal"/>
    <w:autoRedefine/>
    <w:uiPriority w:val="39"/>
    <w:semiHidden/>
    <w:unhideWhenUsed/>
    <w:rsid w:val="003F170F"/>
    <w:pPr>
      <w:spacing w:after="0"/>
      <w:ind w:left="240"/>
    </w:pPr>
    <w:rPr>
      <w:b/>
      <w:sz w:val="22"/>
      <w:szCs w:val="22"/>
    </w:rPr>
  </w:style>
  <w:style w:type="paragraph" w:styleId="TDC3">
    <w:name w:val="toc 3"/>
    <w:basedOn w:val="Normal"/>
    <w:next w:val="Normal"/>
    <w:autoRedefine/>
    <w:uiPriority w:val="39"/>
    <w:semiHidden/>
    <w:unhideWhenUsed/>
    <w:rsid w:val="003F170F"/>
    <w:pPr>
      <w:spacing w:after="0"/>
      <w:ind w:left="480"/>
    </w:pPr>
    <w:rPr>
      <w:sz w:val="22"/>
      <w:szCs w:val="22"/>
    </w:rPr>
  </w:style>
  <w:style w:type="paragraph" w:styleId="TDC4">
    <w:name w:val="toc 4"/>
    <w:basedOn w:val="Normal"/>
    <w:next w:val="Normal"/>
    <w:autoRedefine/>
    <w:uiPriority w:val="39"/>
    <w:semiHidden/>
    <w:unhideWhenUsed/>
    <w:rsid w:val="003F170F"/>
    <w:pPr>
      <w:spacing w:after="0"/>
      <w:ind w:left="72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39"/>
    <w:semiHidden/>
    <w:unhideWhenUsed/>
    <w:rsid w:val="003F170F"/>
    <w:pPr>
      <w:spacing w:after="0"/>
      <w:ind w:left="96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39"/>
    <w:semiHidden/>
    <w:unhideWhenUsed/>
    <w:rsid w:val="003F170F"/>
    <w:pPr>
      <w:spacing w:after="0"/>
      <w:ind w:left="120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39"/>
    <w:semiHidden/>
    <w:unhideWhenUsed/>
    <w:rsid w:val="003F170F"/>
    <w:pPr>
      <w:spacing w:after="0"/>
      <w:ind w:left="144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39"/>
    <w:semiHidden/>
    <w:unhideWhenUsed/>
    <w:rsid w:val="003F170F"/>
    <w:pPr>
      <w:spacing w:after="0"/>
      <w:ind w:left="168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39"/>
    <w:semiHidden/>
    <w:unhideWhenUsed/>
    <w:rsid w:val="003F170F"/>
    <w:pPr>
      <w:spacing w:after="0"/>
      <w:ind w:left="1920"/>
    </w:pPr>
    <w:rPr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16205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162053"/>
  </w:style>
  <w:style w:type="paragraph" w:styleId="Piedepgina">
    <w:name w:val="footer"/>
    <w:basedOn w:val="Normal"/>
    <w:link w:val="PiedepginaCar"/>
    <w:uiPriority w:val="99"/>
    <w:semiHidden/>
    <w:unhideWhenUsed/>
    <w:rsid w:val="0016205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162053"/>
  </w:style>
  <w:style w:type="table" w:customStyle="1" w:styleId="Citadestacada1">
    <w:name w:val="Cita destacada1"/>
    <w:basedOn w:val="Tablanormal"/>
    <w:uiPriority w:val="60"/>
    <w:qFormat/>
    <w:rsid w:val="002B5C07"/>
    <w:rPr>
      <w:rFonts w:eastAsia="Times New Roman"/>
      <w:color w:val="883918"/>
      <w:sz w:val="22"/>
      <w:szCs w:val="22"/>
      <w:lang w:eastAsia="es-ES_tradnl"/>
    </w:rPr>
    <w:tblPr>
      <w:tblStyleRowBandSize w:val="1"/>
      <w:tblStyleColBandSize w:val="1"/>
      <w:tblBorders>
        <w:top w:val="single" w:sz="8" w:space="0" w:color="B74D21"/>
        <w:bottom w:val="single" w:sz="8" w:space="0" w:color="B74D2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74D21"/>
          <w:left w:val="nil"/>
          <w:bottom w:val="single" w:sz="8" w:space="0" w:color="B74D2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74D21"/>
          <w:left w:val="nil"/>
          <w:bottom w:val="single" w:sz="8" w:space="0" w:color="B74D2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D0C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D0C1"/>
      </w:tcPr>
    </w:tblStylePr>
  </w:style>
  <w:style w:type="table" w:customStyle="1" w:styleId="LightGrid-Accent11">
    <w:name w:val="Light Grid - Accent 11"/>
    <w:basedOn w:val="Tablanormal"/>
    <w:uiPriority w:val="62"/>
    <w:rsid w:val="00591540"/>
    <w:rPr>
      <w:sz w:val="22"/>
      <w:szCs w:val="22"/>
      <w:lang w:eastAsia="es-ES_tradnl"/>
    </w:rPr>
    <w:tblPr>
      <w:tblStyleRowBandSize w:val="1"/>
      <w:tblStyleColBandSize w:val="1"/>
      <w:tblBorders>
        <w:top w:val="single" w:sz="8" w:space="0" w:color="B74D21"/>
        <w:left w:val="single" w:sz="8" w:space="0" w:color="B74D21"/>
        <w:bottom w:val="single" w:sz="8" w:space="0" w:color="B74D21"/>
        <w:right w:val="single" w:sz="8" w:space="0" w:color="B74D21"/>
        <w:insideH w:val="single" w:sz="8" w:space="0" w:color="B74D21"/>
        <w:insideV w:val="single" w:sz="8" w:space="0" w:color="B74D21"/>
      </w:tblBorders>
    </w:tblPr>
    <w:tblStylePr w:type="firstRow">
      <w:pPr>
        <w:spacing w:before="0" w:after="0" w:line="240" w:lineRule="auto"/>
      </w:pPr>
      <w:rPr>
        <w:rFonts w:ascii="Symbol" w:eastAsia="Times New Roman" w:hAnsi="Symbol" w:cs="Times New Roman"/>
        <w:b/>
        <w:bCs/>
      </w:rPr>
      <w:tblPr/>
      <w:tcPr>
        <w:tcBorders>
          <w:top w:val="single" w:sz="8" w:space="0" w:color="B74D21"/>
          <w:left w:val="single" w:sz="8" w:space="0" w:color="B74D21"/>
          <w:bottom w:val="single" w:sz="18" w:space="0" w:color="B74D21"/>
          <w:right w:val="single" w:sz="8" w:space="0" w:color="B74D21"/>
          <w:insideH w:val="nil"/>
          <w:insideV w:val="single" w:sz="8" w:space="0" w:color="B74D21"/>
        </w:tcBorders>
      </w:tcPr>
    </w:tblStylePr>
    <w:tblStylePr w:type="lastRow">
      <w:pPr>
        <w:spacing w:before="0" w:after="0" w:line="240" w:lineRule="auto"/>
      </w:pPr>
      <w:rPr>
        <w:rFonts w:ascii="Symbol" w:eastAsia="Times New Roman" w:hAnsi="Symbol" w:cs="Times New Roman"/>
        <w:b/>
        <w:bCs/>
      </w:rPr>
      <w:tblPr/>
      <w:tcPr>
        <w:tcBorders>
          <w:top w:val="double" w:sz="6" w:space="0" w:color="B74D21"/>
          <w:left w:val="single" w:sz="8" w:space="0" w:color="B74D21"/>
          <w:bottom w:val="single" w:sz="8" w:space="0" w:color="B74D21"/>
          <w:right w:val="single" w:sz="8" w:space="0" w:color="B74D21"/>
          <w:insideH w:val="nil"/>
          <w:insideV w:val="single" w:sz="8" w:space="0" w:color="B74D21"/>
        </w:tcBorders>
      </w:tcPr>
    </w:tblStylePr>
    <w:tblStylePr w:type="firstCol">
      <w:rPr>
        <w:rFonts w:ascii="Symbol" w:eastAsia="Times New Roman" w:hAnsi="Symbol" w:cs="Times New Roman"/>
        <w:b/>
        <w:bCs/>
      </w:rPr>
    </w:tblStylePr>
    <w:tblStylePr w:type="lastCol">
      <w:rPr>
        <w:rFonts w:ascii="Symbol" w:eastAsia="Times New Roman" w:hAnsi="Symbol" w:cs="Times New Roman"/>
        <w:b/>
        <w:bCs/>
      </w:rPr>
      <w:tblPr/>
      <w:tcPr>
        <w:tcBorders>
          <w:top w:val="single" w:sz="8" w:space="0" w:color="B74D21"/>
          <w:left w:val="single" w:sz="8" w:space="0" w:color="B74D21"/>
          <w:bottom w:val="single" w:sz="8" w:space="0" w:color="B74D21"/>
          <w:right w:val="single" w:sz="8" w:space="0" w:color="B74D21"/>
        </w:tcBorders>
      </w:tcPr>
    </w:tblStylePr>
    <w:tblStylePr w:type="band1Vert">
      <w:tblPr/>
      <w:tcPr>
        <w:tcBorders>
          <w:top w:val="single" w:sz="8" w:space="0" w:color="B74D21"/>
          <w:left w:val="single" w:sz="8" w:space="0" w:color="B74D21"/>
          <w:bottom w:val="single" w:sz="8" w:space="0" w:color="B74D21"/>
          <w:right w:val="single" w:sz="8" w:space="0" w:color="B74D21"/>
        </w:tcBorders>
        <w:shd w:val="clear" w:color="auto" w:fill="F4D0C1"/>
      </w:tcPr>
    </w:tblStylePr>
    <w:tblStylePr w:type="band1Horz">
      <w:tblPr/>
      <w:tcPr>
        <w:tcBorders>
          <w:top w:val="single" w:sz="8" w:space="0" w:color="B74D21"/>
          <w:left w:val="single" w:sz="8" w:space="0" w:color="B74D21"/>
          <w:bottom w:val="single" w:sz="8" w:space="0" w:color="B74D21"/>
          <w:right w:val="single" w:sz="8" w:space="0" w:color="B74D21"/>
          <w:insideV w:val="single" w:sz="8" w:space="0" w:color="B74D21"/>
        </w:tcBorders>
        <w:shd w:val="clear" w:color="auto" w:fill="F4D0C1"/>
      </w:tcPr>
    </w:tblStylePr>
    <w:tblStylePr w:type="band2Horz">
      <w:tblPr/>
      <w:tcPr>
        <w:tcBorders>
          <w:top w:val="single" w:sz="8" w:space="0" w:color="B74D21"/>
          <w:left w:val="single" w:sz="8" w:space="0" w:color="B74D21"/>
          <w:bottom w:val="single" w:sz="8" w:space="0" w:color="B74D21"/>
          <w:right w:val="single" w:sz="8" w:space="0" w:color="B74D21"/>
          <w:insideV w:val="single" w:sz="8" w:space="0" w:color="B74D21"/>
        </w:tcBorders>
      </w:tcPr>
    </w:tblStylePr>
  </w:style>
  <w:style w:type="table" w:styleId="Tablaconcuadrcula">
    <w:name w:val="Table Grid"/>
    <w:basedOn w:val="Tablanormal"/>
    <w:uiPriority w:val="59"/>
    <w:rsid w:val="00C242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ipervnculo">
    <w:name w:val="Hyperlink"/>
    <w:uiPriority w:val="99"/>
    <w:unhideWhenUsed/>
    <w:rsid w:val="00732D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9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8</Words>
  <Characters>1531</Characters>
  <Application>Microsoft Office Word</Application>
  <DocSecurity>0</DocSecurity>
  <Lines>12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>Nombre Apellidos</vt:lpstr>
      <vt:lpstr>Nombre Apellidos</vt:lpstr>
      <vt:lpstr>Experiencia profesional</vt:lpstr>
      <vt:lpstr>Formación académica</vt:lpstr>
      <vt:lpstr>Otros datos</vt:lpstr>
    </vt:vector>
  </TitlesOfParts>
  <Company/>
  <LinksUpToDate>false</LinksUpToDate>
  <CharactersWithSpaces>1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bre Apellidos</dc:title>
  <dc:subject/>
  <dc:creator>Rafel Soriano</dc:creator>
  <cp:keywords/>
  <cp:lastModifiedBy>Daniel M. Carnevali</cp:lastModifiedBy>
  <cp:revision>4</cp:revision>
  <cp:lastPrinted>2009-01-15T20:32:00Z</cp:lastPrinted>
  <dcterms:created xsi:type="dcterms:W3CDTF">2018-06-21T03:22:00Z</dcterms:created>
  <dcterms:modified xsi:type="dcterms:W3CDTF">2018-06-26T13:44:00Z</dcterms:modified>
</cp:coreProperties>
</file>